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5DE7AF" w14:textId="305568FF" w:rsidR="003D0E58" w:rsidRPr="003D0E58" w:rsidRDefault="00EE707E" w:rsidP="0088509F">
      <w:pPr>
        <w:pStyle w:val="Heading1"/>
        <w:jc w:val="center"/>
        <w:rPr>
          <w:b w:val="0"/>
          <w:sz w:val="32"/>
          <w:szCs w:val="32"/>
        </w:rPr>
      </w:pPr>
      <w:r w:rsidRPr="003D0E58">
        <w:rPr>
          <w:b w:val="0"/>
          <w:sz w:val="32"/>
          <w:szCs w:val="32"/>
        </w:rPr>
        <w:t>Adatlap</w:t>
      </w:r>
      <w:r w:rsidR="003D0E58" w:rsidRPr="003D0E58">
        <w:rPr>
          <w:b w:val="0"/>
          <w:sz w:val="32"/>
          <w:szCs w:val="32"/>
        </w:rPr>
        <w:t xml:space="preserve"> </w:t>
      </w:r>
      <w:proofErr w:type="gramStart"/>
      <w:r w:rsidR="003D0E58" w:rsidRPr="003D0E58">
        <w:rPr>
          <w:b w:val="0"/>
          <w:sz w:val="32"/>
          <w:szCs w:val="32"/>
        </w:rPr>
        <w:t>a</w:t>
      </w:r>
      <w:proofErr w:type="gramEnd"/>
    </w:p>
    <w:p w14:paraId="67BB93F0" w14:textId="5EB0A02B" w:rsidR="0088509F" w:rsidRPr="0088509F" w:rsidRDefault="00740AA0" w:rsidP="0088509F">
      <w:pPr>
        <w:pStyle w:val="Heading1"/>
        <w:jc w:val="center"/>
      </w:pPr>
      <w:r w:rsidRPr="003D0E58">
        <w:rPr>
          <w:sz w:val="32"/>
        </w:rPr>
        <w:t>Josef Heim</w:t>
      </w:r>
      <w:r w:rsidR="0088509F" w:rsidRPr="003D0E58">
        <w:rPr>
          <w:sz w:val="32"/>
        </w:rPr>
        <w:t xml:space="preserve"> Orvostechnikai Tervezői Ösztöndíj</w:t>
      </w:r>
      <w:r w:rsidR="003D0E58" w:rsidRPr="003D0E58">
        <w:rPr>
          <w:sz w:val="32"/>
        </w:rPr>
        <w:t xml:space="preserve"> </w:t>
      </w:r>
      <w:proofErr w:type="spellStart"/>
      <w:r w:rsidR="003D0E58" w:rsidRPr="003D0E58">
        <w:rPr>
          <w:sz w:val="32"/>
        </w:rPr>
        <w:t>MSc</w:t>
      </w:r>
      <w:proofErr w:type="spellEnd"/>
      <w:r w:rsidR="003D0E58" w:rsidRPr="003D0E58">
        <w:rPr>
          <w:sz w:val="32"/>
        </w:rPr>
        <w:t xml:space="preserve"> hallgatóknak</w:t>
      </w:r>
      <w:r w:rsidR="0088509F">
        <w:t xml:space="preserve"> </w:t>
      </w:r>
      <w:r w:rsidR="0088509F" w:rsidRPr="003D0E58">
        <w:rPr>
          <w:b w:val="0"/>
          <w:sz w:val="32"/>
          <w:szCs w:val="32"/>
        </w:rPr>
        <w:t>pályázathoz</w:t>
      </w:r>
    </w:p>
    <w:p w14:paraId="5C9392E6" w14:textId="77777777" w:rsidR="00EE707E" w:rsidRPr="00925E98" w:rsidRDefault="00EE707E" w:rsidP="00EE707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2"/>
        <w:gridCol w:w="6373"/>
      </w:tblGrid>
      <w:tr w:rsidR="00EE707E" w:rsidRPr="00925E98" w14:paraId="50DB3C12" w14:textId="77777777" w:rsidTr="006260BA">
        <w:tc>
          <w:tcPr>
            <w:tcW w:w="2972" w:type="dxa"/>
          </w:tcPr>
          <w:p w14:paraId="24776510" w14:textId="77777777" w:rsidR="00EE707E" w:rsidRPr="00EC1A64" w:rsidRDefault="00EE707E" w:rsidP="000A6F85">
            <w:pPr>
              <w:rPr>
                <w:rStyle w:val="Strong"/>
              </w:rPr>
            </w:pPr>
            <w:r w:rsidRPr="00EC1A64">
              <w:rPr>
                <w:rStyle w:val="Strong"/>
              </w:rPr>
              <w:t>Pályázó neve:</w:t>
            </w:r>
          </w:p>
        </w:tc>
        <w:tc>
          <w:tcPr>
            <w:tcW w:w="6373" w:type="dxa"/>
          </w:tcPr>
          <w:p w14:paraId="136CD2AF" w14:textId="77777777" w:rsidR="00EE707E" w:rsidRPr="00925E98" w:rsidRDefault="00EE707E" w:rsidP="000A6F85">
            <w:pPr>
              <w:rPr>
                <w:bCs/>
              </w:rPr>
            </w:pPr>
          </w:p>
        </w:tc>
      </w:tr>
      <w:tr w:rsidR="00EE707E" w:rsidRPr="00925E98" w14:paraId="06277471" w14:textId="77777777" w:rsidTr="006260BA">
        <w:tc>
          <w:tcPr>
            <w:tcW w:w="2972" w:type="dxa"/>
          </w:tcPr>
          <w:p w14:paraId="059C56BC" w14:textId="4A455C4C" w:rsidR="00EE707E" w:rsidRPr="00EC1A64" w:rsidRDefault="0088509F" w:rsidP="000A6F85">
            <w:pPr>
              <w:rPr>
                <w:rStyle w:val="Strong"/>
              </w:rPr>
            </w:pPr>
            <w:proofErr w:type="spellStart"/>
            <w:r>
              <w:rPr>
                <w:rStyle w:val="Strong"/>
              </w:rPr>
              <w:t>MSc</w:t>
            </w:r>
            <w:proofErr w:type="spellEnd"/>
            <w:r>
              <w:rPr>
                <w:rStyle w:val="Strong"/>
              </w:rPr>
              <w:t xml:space="preserve"> képzése:</w:t>
            </w:r>
          </w:p>
        </w:tc>
        <w:tc>
          <w:tcPr>
            <w:tcW w:w="6373" w:type="dxa"/>
          </w:tcPr>
          <w:p w14:paraId="59B815C1" w14:textId="77777777" w:rsidR="00EE707E" w:rsidRPr="00925E98" w:rsidRDefault="00EE707E" w:rsidP="000A6F85">
            <w:pPr>
              <w:rPr>
                <w:bCs/>
              </w:rPr>
            </w:pPr>
          </w:p>
        </w:tc>
      </w:tr>
      <w:tr w:rsidR="0088509F" w:rsidRPr="00925E98" w14:paraId="051A9960" w14:textId="77777777" w:rsidTr="006260BA">
        <w:tc>
          <w:tcPr>
            <w:tcW w:w="2972" w:type="dxa"/>
          </w:tcPr>
          <w:p w14:paraId="47B0A05E" w14:textId="67A45C3B" w:rsidR="0088509F" w:rsidRDefault="0088509F" w:rsidP="000A6F85">
            <w:pPr>
              <w:rPr>
                <w:rStyle w:val="Strong"/>
              </w:rPr>
            </w:pPr>
            <w:proofErr w:type="gramStart"/>
            <w:r>
              <w:rPr>
                <w:rStyle w:val="Strong"/>
              </w:rPr>
              <w:t>Konzulense</w:t>
            </w:r>
            <w:proofErr w:type="gramEnd"/>
            <w:r w:rsidR="00081462">
              <w:rPr>
                <w:rStyle w:val="Strong"/>
              </w:rPr>
              <w:t xml:space="preserve"> (aláírással)</w:t>
            </w:r>
            <w:r>
              <w:rPr>
                <w:rStyle w:val="Strong"/>
              </w:rPr>
              <w:t>:</w:t>
            </w:r>
          </w:p>
        </w:tc>
        <w:tc>
          <w:tcPr>
            <w:tcW w:w="6373" w:type="dxa"/>
          </w:tcPr>
          <w:p w14:paraId="5E051C46" w14:textId="77777777" w:rsidR="0088509F" w:rsidRPr="00925E98" w:rsidRDefault="0088509F" w:rsidP="000A6F85">
            <w:pPr>
              <w:rPr>
                <w:bCs/>
              </w:rPr>
            </w:pPr>
          </w:p>
        </w:tc>
      </w:tr>
      <w:tr w:rsidR="0088509F" w:rsidRPr="00925E98" w14:paraId="3B0B4149" w14:textId="77777777" w:rsidTr="006260BA">
        <w:tc>
          <w:tcPr>
            <w:tcW w:w="2972" w:type="dxa"/>
          </w:tcPr>
          <w:p w14:paraId="610F1FC3" w14:textId="3FBF8B93" w:rsidR="0088509F" w:rsidRDefault="0088509F" w:rsidP="000A6F85">
            <w:pPr>
              <w:rPr>
                <w:rStyle w:val="Strong"/>
              </w:rPr>
            </w:pPr>
            <w:r>
              <w:rPr>
                <w:rStyle w:val="Strong"/>
              </w:rPr>
              <w:t>Orvosi/</w:t>
            </w:r>
            <w:proofErr w:type="spellStart"/>
            <w:r>
              <w:rPr>
                <w:rStyle w:val="Strong"/>
              </w:rPr>
              <w:t>eü</w:t>
            </w:r>
            <w:proofErr w:type="spellEnd"/>
            <w:r>
              <w:rPr>
                <w:rStyle w:val="Strong"/>
              </w:rPr>
              <w:t xml:space="preserve"> szakértő:</w:t>
            </w:r>
          </w:p>
        </w:tc>
        <w:tc>
          <w:tcPr>
            <w:tcW w:w="6373" w:type="dxa"/>
          </w:tcPr>
          <w:p w14:paraId="1C426AE3" w14:textId="77777777" w:rsidR="0088509F" w:rsidRPr="00925E98" w:rsidRDefault="0088509F" w:rsidP="000A6F85">
            <w:pPr>
              <w:rPr>
                <w:bCs/>
              </w:rPr>
            </w:pPr>
          </w:p>
        </w:tc>
      </w:tr>
      <w:tr w:rsidR="00EE707E" w:rsidRPr="00925E98" w14:paraId="5A2542DD" w14:textId="77777777" w:rsidTr="00D9040F">
        <w:trPr>
          <w:trHeight w:val="820"/>
        </w:trPr>
        <w:tc>
          <w:tcPr>
            <w:tcW w:w="2972" w:type="dxa"/>
          </w:tcPr>
          <w:p w14:paraId="32AAD909" w14:textId="4A9AA3E4" w:rsidR="00EE707E" w:rsidRPr="00EC1A64" w:rsidRDefault="0088509F" w:rsidP="000A6F85">
            <w:pPr>
              <w:rPr>
                <w:rStyle w:val="Strong"/>
              </w:rPr>
            </w:pPr>
            <w:r>
              <w:rPr>
                <w:rStyle w:val="Strong"/>
              </w:rPr>
              <w:t>Görgetett átlaga</w:t>
            </w:r>
            <w:r w:rsidR="006260BA">
              <w:rPr>
                <w:rStyle w:val="Strong"/>
              </w:rPr>
              <w:t>: (görgetett átlag-4)*10 pont</w:t>
            </w:r>
          </w:p>
        </w:tc>
        <w:tc>
          <w:tcPr>
            <w:tcW w:w="6373" w:type="dxa"/>
          </w:tcPr>
          <w:p w14:paraId="5F54FAC5" w14:textId="77777777" w:rsidR="00EE707E" w:rsidRPr="00925E98" w:rsidRDefault="00EE707E" w:rsidP="000A6F85">
            <w:pPr>
              <w:rPr>
                <w:bCs/>
              </w:rPr>
            </w:pPr>
          </w:p>
        </w:tc>
      </w:tr>
      <w:tr w:rsidR="0088509F" w:rsidRPr="00925E98" w14:paraId="5456281A" w14:textId="77777777" w:rsidTr="006260BA">
        <w:tc>
          <w:tcPr>
            <w:tcW w:w="2972" w:type="dxa"/>
          </w:tcPr>
          <w:p w14:paraId="4CC12E10" w14:textId="77777777" w:rsidR="0088509F" w:rsidRDefault="0088509F" w:rsidP="000A6F85">
            <w:pPr>
              <w:rPr>
                <w:rStyle w:val="Strong"/>
              </w:rPr>
            </w:pPr>
            <w:r>
              <w:rPr>
                <w:rStyle w:val="Strong"/>
              </w:rPr>
              <w:t>Teljesített kreditek száma:</w:t>
            </w:r>
          </w:p>
          <w:p w14:paraId="6D6A3FE4" w14:textId="480566DA" w:rsidR="006260BA" w:rsidRPr="00EC1A64" w:rsidRDefault="006260BA" w:rsidP="006260BA">
            <w:pPr>
              <w:rPr>
                <w:rStyle w:val="Strong"/>
              </w:rPr>
            </w:pPr>
            <w:r>
              <w:rPr>
                <w:rStyle w:val="Strong"/>
              </w:rPr>
              <w:t>(teljesített kreditek/(lezárt félévek*30) -0,5)*10 pont</w:t>
            </w:r>
          </w:p>
        </w:tc>
        <w:tc>
          <w:tcPr>
            <w:tcW w:w="6373" w:type="dxa"/>
          </w:tcPr>
          <w:p w14:paraId="2022063D" w14:textId="77777777" w:rsidR="0088509F" w:rsidRPr="00925E98" w:rsidRDefault="0088509F" w:rsidP="000A6F85">
            <w:pPr>
              <w:rPr>
                <w:bCs/>
              </w:rPr>
            </w:pPr>
          </w:p>
        </w:tc>
      </w:tr>
    </w:tbl>
    <w:p w14:paraId="212F81A6" w14:textId="68BA6D8D" w:rsidR="003D53D6" w:rsidRDefault="003D53D6" w:rsidP="003D53D6">
      <w:pPr>
        <w:pStyle w:val="Heading2"/>
      </w:pPr>
      <w:r>
        <w:t>A pályázathoz kapcsolódóan eddig elért eredmények [</w:t>
      </w:r>
      <w:proofErr w:type="spellStart"/>
      <w:r>
        <w:t>max</w:t>
      </w:r>
      <w:proofErr w:type="spellEnd"/>
      <w:r>
        <w:t>. 10 pont]</w:t>
      </w:r>
    </w:p>
    <w:p w14:paraId="368D88AF" w14:textId="69C253B9" w:rsidR="003D53D6" w:rsidRDefault="003D53D6" w:rsidP="003D53D6">
      <w:pPr>
        <w:pStyle w:val="Adatlap-szoveg"/>
        <w:rPr>
          <w:lang w:eastAsia="en-US"/>
        </w:rPr>
      </w:pPr>
      <w:r>
        <w:rPr>
          <w:lang w:eastAsia="en-US"/>
        </w:rPr>
        <w:t>Az önálló munka1, 2</w:t>
      </w:r>
      <w:r w:rsidR="008427E3">
        <w:rPr>
          <w:lang w:eastAsia="en-US"/>
        </w:rPr>
        <w:t>, diplomatervezés1</w:t>
      </w:r>
      <w:r>
        <w:rPr>
          <w:lang w:eastAsia="en-US"/>
        </w:rPr>
        <w:t xml:space="preserve"> tantárgyak során elért eredmények, TDK helyezések, publikációk [</w:t>
      </w:r>
      <w:proofErr w:type="spellStart"/>
      <w:r>
        <w:rPr>
          <w:lang w:eastAsia="en-US"/>
        </w:rPr>
        <w:t>max</w:t>
      </w:r>
      <w:proofErr w:type="spellEnd"/>
      <w:r>
        <w:rPr>
          <w:lang w:eastAsia="en-US"/>
        </w:rPr>
        <w:t>. 2000</w:t>
      </w:r>
      <w:r w:rsidRPr="00232C0C">
        <w:rPr>
          <w:lang w:eastAsia="en-US"/>
        </w:rPr>
        <w:t xml:space="preserve"> </w:t>
      </w:r>
      <w:proofErr w:type="gramStart"/>
      <w:r w:rsidRPr="00232C0C">
        <w:rPr>
          <w:lang w:eastAsia="en-US"/>
        </w:rPr>
        <w:t>karakter</w:t>
      </w:r>
      <w:proofErr w:type="gramEnd"/>
      <w:r w:rsidRPr="00232C0C">
        <w:rPr>
          <w:lang w:eastAsia="en-US"/>
        </w:rPr>
        <w:t xml:space="preserve">, </w:t>
      </w:r>
      <w:r w:rsidRPr="00232C0C">
        <w:t>szóközökkel</w:t>
      </w:r>
      <w:r w:rsidRPr="00232C0C">
        <w:rPr>
          <w:lang w:eastAsia="en-US"/>
        </w:rPr>
        <w:t>]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3D53D6" w:rsidRPr="00925E98" w14:paraId="46760D91" w14:textId="77777777" w:rsidTr="00514B22">
        <w:tc>
          <w:tcPr>
            <w:tcW w:w="9062" w:type="dxa"/>
          </w:tcPr>
          <w:p w14:paraId="6EC17112" w14:textId="77777777" w:rsidR="003D53D6" w:rsidRPr="00925E98" w:rsidRDefault="003D53D6" w:rsidP="00514B22">
            <w:pPr>
              <w:rPr>
                <w:bCs/>
              </w:rPr>
            </w:pPr>
          </w:p>
          <w:p w14:paraId="0E1BB508" w14:textId="77777777" w:rsidR="003D53D6" w:rsidRPr="00925E98" w:rsidRDefault="003D53D6" w:rsidP="00514B22">
            <w:pPr>
              <w:rPr>
                <w:bCs/>
              </w:rPr>
            </w:pPr>
          </w:p>
          <w:p w14:paraId="57FCA030" w14:textId="77777777" w:rsidR="003D53D6" w:rsidRPr="00925E98" w:rsidRDefault="003D53D6" w:rsidP="00514B22">
            <w:pPr>
              <w:rPr>
                <w:bCs/>
              </w:rPr>
            </w:pPr>
          </w:p>
          <w:p w14:paraId="119A38B1" w14:textId="77777777" w:rsidR="003D53D6" w:rsidRPr="00925E98" w:rsidRDefault="003D53D6" w:rsidP="00514B22">
            <w:pPr>
              <w:rPr>
                <w:bCs/>
              </w:rPr>
            </w:pPr>
          </w:p>
          <w:p w14:paraId="448E259B" w14:textId="0248B4A4" w:rsidR="003D53D6" w:rsidRDefault="003D53D6" w:rsidP="00514B22">
            <w:pPr>
              <w:rPr>
                <w:bCs/>
              </w:rPr>
            </w:pPr>
          </w:p>
          <w:p w14:paraId="301ACB1C" w14:textId="77777777" w:rsidR="003D53D6" w:rsidRDefault="003D53D6" w:rsidP="00514B22">
            <w:pPr>
              <w:rPr>
                <w:bCs/>
              </w:rPr>
            </w:pPr>
          </w:p>
          <w:p w14:paraId="6DE0A048" w14:textId="77777777" w:rsidR="003D53D6" w:rsidRDefault="003D53D6" w:rsidP="00514B22">
            <w:pPr>
              <w:rPr>
                <w:bCs/>
              </w:rPr>
            </w:pPr>
          </w:p>
          <w:p w14:paraId="5D71CBB6" w14:textId="77777777" w:rsidR="003D53D6" w:rsidRDefault="003D53D6" w:rsidP="00514B22">
            <w:pPr>
              <w:rPr>
                <w:bCs/>
              </w:rPr>
            </w:pPr>
          </w:p>
          <w:p w14:paraId="71A0F223" w14:textId="77777777" w:rsidR="003D53D6" w:rsidRPr="00925E98" w:rsidRDefault="003D53D6" w:rsidP="00514B22">
            <w:pPr>
              <w:rPr>
                <w:bCs/>
              </w:rPr>
            </w:pPr>
          </w:p>
        </w:tc>
      </w:tr>
    </w:tbl>
    <w:p w14:paraId="6282F652" w14:textId="7168379F" w:rsidR="00EE707E" w:rsidRDefault="0088509F" w:rsidP="006A07E3">
      <w:pPr>
        <w:pStyle w:val="Heading2"/>
      </w:pPr>
      <w:r>
        <w:t>Munkaterv</w:t>
      </w:r>
      <w:r w:rsidR="00861383">
        <w:t xml:space="preserve"> [</w:t>
      </w:r>
      <w:proofErr w:type="spellStart"/>
      <w:r w:rsidR="00861383">
        <w:t>max</w:t>
      </w:r>
      <w:proofErr w:type="spellEnd"/>
      <w:r w:rsidR="00861383">
        <w:t xml:space="preserve">. </w:t>
      </w:r>
      <w:r>
        <w:t>2</w:t>
      </w:r>
      <w:r w:rsidR="00A73764">
        <w:t>0 pont]</w:t>
      </w:r>
    </w:p>
    <w:p w14:paraId="5530800E" w14:textId="61305B1B" w:rsidR="00D948C7" w:rsidRDefault="0088509F" w:rsidP="00232C0C">
      <w:pPr>
        <w:pStyle w:val="Adatlap-szoveg"/>
        <w:rPr>
          <w:lang w:eastAsia="en-US"/>
        </w:rPr>
      </w:pPr>
      <w:r>
        <w:rPr>
          <w:lang w:eastAsia="en-US"/>
        </w:rPr>
        <w:t>A folytatni kívánt tervezőmunka leírása</w:t>
      </w:r>
      <w:r w:rsidR="00C04B60">
        <w:rPr>
          <w:lang w:eastAsia="en-US"/>
        </w:rPr>
        <w:t>, két mérföldkő megadása</w:t>
      </w:r>
      <w:r>
        <w:rPr>
          <w:lang w:eastAsia="en-US"/>
        </w:rPr>
        <w:t xml:space="preserve"> [2000 … 4</w:t>
      </w:r>
      <w:r w:rsidR="00232C0C" w:rsidRPr="00232C0C">
        <w:rPr>
          <w:lang w:eastAsia="en-US"/>
        </w:rPr>
        <w:t xml:space="preserve">000 </w:t>
      </w:r>
      <w:proofErr w:type="gramStart"/>
      <w:r w:rsidR="00232C0C" w:rsidRPr="00232C0C">
        <w:rPr>
          <w:lang w:eastAsia="en-US"/>
        </w:rPr>
        <w:t>karakter</w:t>
      </w:r>
      <w:proofErr w:type="gramEnd"/>
      <w:r w:rsidR="00232C0C" w:rsidRPr="00232C0C">
        <w:rPr>
          <w:lang w:eastAsia="en-US"/>
        </w:rPr>
        <w:t xml:space="preserve">, </w:t>
      </w:r>
      <w:r w:rsidR="00232C0C" w:rsidRPr="00232C0C">
        <w:t>szóközökkel</w:t>
      </w:r>
      <w:r w:rsidR="00232C0C" w:rsidRPr="00232C0C">
        <w:rPr>
          <w:lang w:eastAsia="en-US"/>
        </w:rPr>
        <w:t>]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EE707E" w:rsidRPr="00925E98" w14:paraId="1E3C65C9" w14:textId="77777777" w:rsidTr="000A6F85">
        <w:tc>
          <w:tcPr>
            <w:tcW w:w="9062" w:type="dxa"/>
          </w:tcPr>
          <w:p w14:paraId="40AD71E0" w14:textId="77777777" w:rsidR="00EE707E" w:rsidRPr="00925E98" w:rsidRDefault="00EE707E" w:rsidP="000A6F85">
            <w:pPr>
              <w:rPr>
                <w:bCs/>
              </w:rPr>
            </w:pPr>
          </w:p>
          <w:p w14:paraId="58F68194" w14:textId="77777777" w:rsidR="00EE707E" w:rsidRPr="00925E98" w:rsidRDefault="00EE707E" w:rsidP="000A6F85">
            <w:pPr>
              <w:rPr>
                <w:bCs/>
              </w:rPr>
            </w:pPr>
          </w:p>
          <w:p w14:paraId="03D5F77E" w14:textId="0EEEC2D9" w:rsidR="00EE707E" w:rsidRDefault="00EE707E" w:rsidP="000A6F85">
            <w:pPr>
              <w:rPr>
                <w:bCs/>
              </w:rPr>
            </w:pPr>
          </w:p>
          <w:p w14:paraId="78B5B1DB" w14:textId="6D751325" w:rsidR="003D53D6" w:rsidRDefault="003D53D6" w:rsidP="000A6F85">
            <w:pPr>
              <w:rPr>
                <w:bCs/>
              </w:rPr>
            </w:pPr>
          </w:p>
          <w:p w14:paraId="3F6C648F" w14:textId="3C5A8E01" w:rsidR="003D53D6" w:rsidRDefault="003D53D6" w:rsidP="000A6F85">
            <w:pPr>
              <w:rPr>
                <w:bCs/>
              </w:rPr>
            </w:pPr>
          </w:p>
          <w:p w14:paraId="79067DD9" w14:textId="0916E499" w:rsidR="003D53D6" w:rsidRDefault="003D53D6" w:rsidP="000A6F85">
            <w:pPr>
              <w:rPr>
                <w:bCs/>
              </w:rPr>
            </w:pPr>
          </w:p>
          <w:p w14:paraId="4E4C7150" w14:textId="65A3D896" w:rsidR="003D53D6" w:rsidRDefault="003D53D6" w:rsidP="000A6F85">
            <w:pPr>
              <w:rPr>
                <w:bCs/>
              </w:rPr>
            </w:pPr>
          </w:p>
          <w:p w14:paraId="59B8DA1E" w14:textId="77777777" w:rsidR="003D53D6" w:rsidRPr="00925E98" w:rsidRDefault="003D53D6" w:rsidP="000A6F85">
            <w:pPr>
              <w:rPr>
                <w:bCs/>
              </w:rPr>
            </w:pPr>
          </w:p>
          <w:p w14:paraId="42843F64" w14:textId="77777777" w:rsidR="00EE707E" w:rsidRPr="00925E98" w:rsidRDefault="00EE707E" w:rsidP="000A6F85">
            <w:pPr>
              <w:rPr>
                <w:bCs/>
              </w:rPr>
            </w:pPr>
          </w:p>
          <w:p w14:paraId="6680B605" w14:textId="77777777" w:rsidR="00EE707E" w:rsidRPr="00925E98" w:rsidRDefault="00EE707E" w:rsidP="000A6F85">
            <w:pPr>
              <w:rPr>
                <w:bCs/>
              </w:rPr>
            </w:pPr>
          </w:p>
          <w:p w14:paraId="72D3BDB9" w14:textId="77777777" w:rsidR="00EE707E" w:rsidRDefault="00EE707E" w:rsidP="000A6F85">
            <w:pPr>
              <w:rPr>
                <w:bCs/>
              </w:rPr>
            </w:pPr>
          </w:p>
          <w:p w14:paraId="40224F3A" w14:textId="77777777" w:rsidR="00DF4417" w:rsidRDefault="00DF4417" w:rsidP="000A6F85">
            <w:pPr>
              <w:rPr>
                <w:bCs/>
              </w:rPr>
            </w:pPr>
          </w:p>
          <w:p w14:paraId="7F4648FF" w14:textId="4D56B435" w:rsidR="00DF4417" w:rsidRDefault="00DF4417" w:rsidP="000A6F85">
            <w:pPr>
              <w:rPr>
                <w:bCs/>
              </w:rPr>
            </w:pPr>
          </w:p>
          <w:p w14:paraId="124C2714" w14:textId="0E83EB3B" w:rsidR="00D9040F" w:rsidRDefault="00D9040F" w:rsidP="000A6F85">
            <w:pPr>
              <w:rPr>
                <w:bCs/>
              </w:rPr>
            </w:pPr>
          </w:p>
          <w:p w14:paraId="75E3FC6A" w14:textId="4657615F" w:rsidR="00D9040F" w:rsidRDefault="00D9040F" w:rsidP="000A6F85">
            <w:pPr>
              <w:rPr>
                <w:bCs/>
              </w:rPr>
            </w:pPr>
          </w:p>
          <w:p w14:paraId="213F64E3" w14:textId="180E171C" w:rsidR="00D9040F" w:rsidRDefault="00D9040F" w:rsidP="000A6F85">
            <w:pPr>
              <w:rPr>
                <w:bCs/>
              </w:rPr>
            </w:pPr>
          </w:p>
          <w:p w14:paraId="6F993AF3" w14:textId="64777BCE" w:rsidR="00D9040F" w:rsidRDefault="00D9040F" w:rsidP="000A6F85">
            <w:pPr>
              <w:rPr>
                <w:bCs/>
              </w:rPr>
            </w:pPr>
          </w:p>
          <w:p w14:paraId="56D56DAB" w14:textId="54DD1F2C" w:rsidR="00D9040F" w:rsidRDefault="00D9040F" w:rsidP="000A6F85">
            <w:pPr>
              <w:rPr>
                <w:bCs/>
              </w:rPr>
            </w:pPr>
          </w:p>
          <w:p w14:paraId="4201C3F6" w14:textId="58C77A33" w:rsidR="00D9040F" w:rsidRDefault="00D9040F" w:rsidP="000A6F85">
            <w:pPr>
              <w:rPr>
                <w:bCs/>
              </w:rPr>
            </w:pPr>
          </w:p>
          <w:p w14:paraId="77A7DB74" w14:textId="77777777" w:rsidR="00D9040F" w:rsidRDefault="00D9040F" w:rsidP="000A6F85">
            <w:pPr>
              <w:rPr>
                <w:bCs/>
              </w:rPr>
            </w:pPr>
          </w:p>
          <w:p w14:paraId="466B522D" w14:textId="77777777" w:rsidR="00DF4417" w:rsidRPr="00925E98" w:rsidRDefault="00DF4417" w:rsidP="000A6F85">
            <w:pPr>
              <w:rPr>
                <w:bCs/>
              </w:rPr>
            </w:pPr>
          </w:p>
        </w:tc>
      </w:tr>
    </w:tbl>
    <w:p w14:paraId="6246D384" w14:textId="527377A9" w:rsidR="00CD2120" w:rsidRPr="005E5BA4" w:rsidRDefault="00A1329F" w:rsidP="00CD2120">
      <w:pPr>
        <w:pStyle w:val="Heading2"/>
      </w:pPr>
      <w:proofErr w:type="gramStart"/>
      <w:r w:rsidRPr="005E5BA4">
        <w:lastRenderedPageBreak/>
        <w:t>Ipari</w:t>
      </w:r>
      <w:proofErr w:type="gramEnd"/>
      <w:r w:rsidRPr="005E5BA4">
        <w:t xml:space="preserve"> </w:t>
      </w:r>
      <w:r w:rsidR="005E5BA4">
        <w:t xml:space="preserve">ill. egészségügyi </w:t>
      </w:r>
      <w:r w:rsidRPr="005E5BA4">
        <w:t>visszajelzés és hasznosítás</w:t>
      </w:r>
      <w:r w:rsidR="00861383">
        <w:t xml:space="preserve"> [</w:t>
      </w:r>
      <w:proofErr w:type="spellStart"/>
      <w:r w:rsidR="00861383">
        <w:t>max</w:t>
      </w:r>
      <w:proofErr w:type="spellEnd"/>
      <w:r w:rsidR="00861383">
        <w:t xml:space="preserve">. </w:t>
      </w:r>
      <w:r w:rsidR="007E0F9D" w:rsidRPr="005E5BA4">
        <w:t>5 pont]</w:t>
      </w:r>
    </w:p>
    <w:p w14:paraId="522D56E1" w14:textId="5BDE8A37" w:rsidR="00932A36" w:rsidRPr="00925E98" w:rsidRDefault="0088509F" w:rsidP="00932A36">
      <w:pPr>
        <w:pStyle w:val="Adatlap-szoveg"/>
      </w:pPr>
      <w:r>
        <w:t>Kérjük, ismertesse a tervezni kívánt eszközre/programra</w:t>
      </w:r>
      <w:r w:rsidR="00B87741">
        <w:t xml:space="preserve"> </w:t>
      </w:r>
      <w:r w:rsidR="00861383">
        <w:t xml:space="preserve">vonatkozó orvosi/egészségügyi igényt, ha van ilyen, az orvos/egészségügyi szakember aláírásával </w:t>
      </w:r>
      <w:r w:rsidR="00494004">
        <w:t>[</w:t>
      </w:r>
      <w:proofErr w:type="spellStart"/>
      <w:r w:rsidR="00494004">
        <w:t>max</w:t>
      </w:r>
      <w:proofErr w:type="spellEnd"/>
      <w:r w:rsidR="00494004">
        <w:t>. 1000 karakter, szóközökkel]</w:t>
      </w:r>
      <w:r w:rsidR="00494004" w:rsidRPr="00925E98"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932A36" w:rsidRPr="00925E98" w14:paraId="2C8C3441" w14:textId="77777777" w:rsidTr="000A6F85">
        <w:tc>
          <w:tcPr>
            <w:tcW w:w="9062" w:type="dxa"/>
          </w:tcPr>
          <w:p w14:paraId="306ACD1B" w14:textId="77777777" w:rsidR="00932A36" w:rsidRDefault="00932A36" w:rsidP="000A6F85">
            <w:pPr>
              <w:rPr>
                <w:bCs/>
              </w:rPr>
            </w:pPr>
          </w:p>
          <w:p w14:paraId="0C4B56B5" w14:textId="77777777" w:rsidR="00932A36" w:rsidRDefault="00932A36" w:rsidP="000A6F85">
            <w:pPr>
              <w:rPr>
                <w:bCs/>
              </w:rPr>
            </w:pPr>
          </w:p>
          <w:p w14:paraId="414A25AF" w14:textId="77777777" w:rsidR="00932A36" w:rsidRDefault="00932A36" w:rsidP="000A6F85">
            <w:pPr>
              <w:rPr>
                <w:bCs/>
              </w:rPr>
            </w:pPr>
          </w:p>
          <w:p w14:paraId="549492CC" w14:textId="77777777" w:rsidR="00932A36" w:rsidRPr="00925E98" w:rsidRDefault="00932A36" w:rsidP="000A6F85">
            <w:pPr>
              <w:rPr>
                <w:bCs/>
              </w:rPr>
            </w:pPr>
          </w:p>
          <w:p w14:paraId="62D08F59" w14:textId="77777777" w:rsidR="00932A36" w:rsidRPr="00925E98" w:rsidRDefault="00932A36" w:rsidP="000A6F85">
            <w:pPr>
              <w:rPr>
                <w:bCs/>
              </w:rPr>
            </w:pPr>
          </w:p>
          <w:p w14:paraId="7618311B" w14:textId="77777777" w:rsidR="00932A36" w:rsidRPr="00925E98" w:rsidRDefault="00932A36" w:rsidP="000A6F85">
            <w:pPr>
              <w:rPr>
                <w:bCs/>
              </w:rPr>
            </w:pPr>
          </w:p>
          <w:p w14:paraId="1920C89B" w14:textId="77777777" w:rsidR="00932A36" w:rsidRPr="00925E98" w:rsidRDefault="00932A36" w:rsidP="000A6F85">
            <w:pPr>
              <w:rPr>
                <w:bCs/>
              </w:rPr>
            </w:pPr>
          </w:p>
          <w:p w14:paraId="19BC9616" w14:textId="77777777" w:rsidR="00932A36" w:rsidRPr="00925E98" w:rsidRDefault="00932A36" w:rsidP="000A6F85">
            <w:pPr>
              <w:rPr>
                <w:bCs/>
              </w:rPr>
            </w:pPr>
          </w:p>
          <w:p w14:paraId="72D6912C" w14:textId="77777777" w:rsidR="00932A36" w:rsidRPr="00925E98" w:rsidRDefault="00932A36" w:rsidP="000A6F85">
            <w:pPr>
              <w:rPr>
                <w:bCs/>
              </w:rPr>
            </w:pPr>
          </w:p>
        </w:tc>
      </w:tr>
    </w:tbl>
    <w:p w14:paraId="19D7C81E" w14:textId="77777777" w:rsidR="00F33C23" w:rsidRDefault="00F33C23" w:rsidP="005E5BA4">
      <w:pPr>
        <w:pStyle w:val="Heading2"/>
      </w:pPr>
    </w:p>
    <w:sectPr w:rsidR="00F33C23" w:rsidSect="005E5E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644C72" w14:textId="77777777" w:rsidR="001328FA" w:rsidRDefault="001328FA" w:rsidP="0087120C">
      <w:r>
        <w:separator/>
      </w:r>
    </w:p>
  </w:endnote>
  <w:endnote w:type="continuationSeparator" w:id="0">
    <w:p w14:paraId="233E05F4" w14:textId="77777777" w:rsidR="001328FA" w:rsidRDefault="001328FA" w:rsidP="00871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4ACC5" w14:textId="77777777" w:rsidR="006C07DD" w:rsidRDefault="006C07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CA6AA2" w14:textId="77777777" w:rsidR="006C07DD" w:rsidRDefault="006C07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7A012E" w14:textId="77777777" w:rsidR="006C07DD" w:rsidRDefault="006C07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A8E2FE" w14:textId="77777777" w:rsidR="001328FA" w:rsidRDefault="001328FA" w:rsidP="0087120C">
      <w:r>
        <w:separator/>
      </w:r>
    </w:p>
  </w:footnote>
  <w:footnote w:type="continuationSeparator" w:id="0">
    <w:p w14:paraId="7752BA23" w14:textId="77777777" w:rsidR="001328FA" w:rsidRDefault="001328FA" w:rsidP="008712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5AC51" w14:textId="77777777" w:rsidR="006C07DD" w:rsidRDefault="006C07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10A320" w14:textId="77777777" w:rsidR="00994F5C" w:rsidRDefault="00994F5C" w:rsidP="00994F5C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C990D" w14:textId="796C570B" w:rsidR="007605D0" w:rsidRDefault="006C07DD" w:rsidP="007605D0">
    <w:pPr>
      <w:pStyle w:val="Header"/>
      <w:jc w:val="center"/>
    </w:pPr>
    <w:r>
      <w:rPr>
        <w:noProof/>
      </w:rPr>
      <w:drawing>
        <wp:inline distT="0" distB="0" distL="0" distR="0" wp14:anchorId="4C544685" wp14:editId="58222A2A">
          <wp:extent cx="1932763" cy="699469"/>
          <wp:effectExtent l="0" t="0" r="0" b="571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39" cy="7165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706A109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AF96DA9"/>
    <w:multiLevelType w:val="hybridMultilevel"/>
    <w:tmpl w:val="8A94E430"/>
    <w:lvl w:ilvl="0" w:tplc="FFF4B998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20" w:hanging="360"/>
      </w:pPr>
    </w:lvl>
    <w:lvl w:ilvl="2" w:tplc="040E001B" w:tentative="1">
      <w:start w:val="1"/>
      <w:numFmt w:val="lowerRoman"/>
      <w:lvlText w:val="%3."/>
      <w:lvlJc w:val="right"/>
      <w:pPr>
        <w:ind w:left="2340" w:hanging="180"/>
      </w:pPr>
    </w:lvl>
    <w:lvl w:ilvl="3" w:tplc="040E000F" w:tentative="1">
      <w:start w:val="1"/>
      <w:numFmt w:val="decimal"/>
      <w:lvlText w:val="%4."/>
      <w:lvlJc w:val="left"/>
      <w:pPr>
        <w:ind w:left="3060" w:hanging="360"/>
      </w:pPr>
    </w:lvl>
    <w:lvl w:ilvl="4" w:tplc="040E0019" w:tentative="1">
      <w:start w:val="1"/>
      <w:numFmt w:val="lowerLetter"/>
      <w:lvlText w:val="%5."/>
      <w:lvlJc w:val="left"/>
      <w:pPr>
        <w:ind w:left="3780" w:hanging="360"/>
      </w:pPr>
    </w:lvl>
    <w:lvl w:ilvl="5" w:tplc="040E001B" w:tentative="1">
      <w:start w:val="1"/>
      <w:numFmt w:val="lowerRoman"/>
      <w:lvlText w:val="%6."/>
      <w:lvlJc w:val="right"/>
      <w:pPr>
        <w:ind w:left="4500" w:hanging="180"/>
      </w:pPr>
    </w:lvl>
    <w:lvl w:ilvl="6" w:tplc="040E000F" w:tentative="1">
      <w:start w:val="1"/>
      <w:numFmt w:val="decimal"/>
      <w:lvlText w:val="%7."/>
      <w:lvlJc w:val="left"/>
      <w:pPr>
        <w:ind w:left="5220" w:hanging="360"/>
      </w:pPr>
    </w:lvl>
    <w:lvl w:ilvl="7" w:tplc="040E0019" w:tentative="1">
      <w:start w:val="1"/>
      <w:numFmt w:val="lowerLetter"/>
      <w:lvlText w:val="%8."/>
      <w:lvlJc w:val="left"/>
      <w:pPr>
        <w:ind w:left="5940" w:hanging="360"/>
      </w:pPr>
    </w:lvl>
    <w:lvl w:ilvl="8" w:tplc="040E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353C7094"/>
    <w:multiLevelType w:val="hybridMultilevel"/>
    <w:tmpl w:val="58B0C5DE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3B7640"/>
    <w:multiLevelType w:val="hybridMultilevel"/>
    <w:tmpl w:val="86B4077A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54B1B60"/>
    <w:multiLevelType w:val="hybridMultilevel"/>
    <w:tmpl w:val="D8F85EF0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9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DG0MDMwMjc3MTBQ0lEKTi0uzszPAykwrQUA2PoR4ywAAAA="/>
  </w:docVars>
  <w:rsids>
    <w:rsidRoot w:val="001E0A23"/>
    <w:rsid w:val="000059EA"/>
    <w:rsid w:val="0003375F"/>
    <w:rsid w:val="00047A14"/>
    <w:rsid w:val="000708CF"/>
    <w:rsid w:val="00081462"/>
    <w:rsid w:val="0008400A"/>
    <w:rsid w:val="0009255E"/>
    <w:rsid w:val="000A3782"/>
    <w:rsid w:val="000C10D8"/>
    <w:rsid w:val="000C4DD5"/>
    <w:rsid w:val="000F060B"/>
    <w:rsid w:val="000F2816"/>
    <w:rsid w:val="000F6B75"/>
    <w:rsid w:val="001129C1"/>
    <w:rsid w:val="001158A0"/>
    <w:rsid w:val="001328FA"/>
    <w:rsid w:val="00135285"/>
    <w:rsid w:val="001419F5"/>
    <w:rsid w:val="0019619C"/>
    <w:rsid w:val="001C2687"/>
    <w:rsid w:val="001D1939"/>
    <w:rsid w:val="001E0A23"/>
    <w:rsid w:val="001E0CB3"/>
    <w:rsid w:val="001F7FA4"/>
    <w:rsid w:val="002074D1"/>
    <w:rsid w:val="002155D9"/>
    <w:rsid w:val="002239DA"/>
    <w:rsid w:val="00225161"/>
    <w:rsid w:val="00232C0C"/>
    <w:rsid w:val="00232FA8"/>
    <w:rsid w:val="00257332"/>
    <w:rsid w:val="002724D4"/>
    <w:rsid w:val="002758ED"/>
    <w:rsid w:val="002C448B"/>
    <w:rsid w:val="002D5C8E"/>
    <w:rsid w:val="002E57A1"/>
    <w:rsid w:val="002F6927"/>
    <w:rsid w:val="003310FC"/>
    <w:rsid w:val="00360C52"/>
    <w:rsid w:val="003642B6"/>
    <w:rsid w:val="003667F3"/>
    <w:rsid w:val="003669C8"/>
    <w:rsid w:val="00391B09"/>
    <w:rsid w:val="00394266"/>
    <w:rsid w:val="00397D53"/>
    <w:rsid w:val="003A6567"/>
    <w:rsid w:val="003B4A2E"/>
    <w:rsid w:val="003C7678"/>
    <w:rsid w:val="003D0E58"/>
    <w:rsid w:val="003D2596"/>
    <w:rsid w:val="003D53D6"/>
    <w:rsid w:val="003D5D4B"/>
    <w:rsid w:val="00402B5B"/>
    <w:rsid w:val="004058A7"/>
    <w:rsid w:val="00415975"/>
    <w:rsid w:val="004213E6"/>
    <w:rsid w:val="00444C8E"/>
    <w:rsid w:val="0044508C"/>
    <w:rsid w:val="00457890"/>
    <w:rsid w:val="00474FF2"/>
    <w:rsid w:val="00482AA8"/>
    <w:rsid w:val="00492706"/>
    <w:rsid w:val="00494004"/>
    <w:rsid w:val="0049636B"/>
    <w:rsid w:val="004A58B5"/>
    <w:rsid w:val="004A7584"/>
    <w:rsid w:val="004B53ED"/>
    <w:rsid w:val="004C4473"/>
    <w:rsid w:val="004C6A75"/>
    <w:rsid w:val="004D078E"/>
    <w:rsid w:val="004D6FFA"/>
    <w:rsid w:val="004E5900"/>
    <w:rsid w:val="00500FDC"/>
    <w:rsid w:val="00512C14"/>
    <w:rsid w:val="00521CA9"/>
    <w:rsid w:val="00523732"/>
    <w:rsid w:val="00542411"/>
    <w:rsid w:val="0056002B"/>
    <w:rsid w:val="00562AFA"/>
    <w:rsid w:val="00570517"/>
    <w:rsid w:val="005862DD"/>
    <w:rsid w:val="005A2179"/>
    <w:rsid w:val="005B55E3"/>
    <w:rsid w:val="005D3CB6"/>
    <w:rsid w:val="005E5BA4"/>
    <w:rsid w:val="005E5E52"/>
    <w:rsid w:val="00613BDC"/>
    <w:rsid w:val="006260BA"/>
    <w:rsid w:val="00627D81"/>
    <w:rsid w:val="00634806"/>
    <w:rsid w:val="00646FFD"/>
    <w:rsid w:val="00677820"/>
    <w:rsid w:val="00681302"/>
    <w:rsid w:val="00683E9E"/>
    <w:rsid w:val="006870D6"/>
    <w:rsid w:val="00693158"/>
    <w:rsid w:val="00695844"/>
    <w:rsid w:val="006A07E3"/>
    <w:rsid w:val="006A52ED"/>
    <w:rsid w:val="006B643C"/>
    <w:rsid w:val="006B7677"/>
    <w:rsid w:val="006C07DD"/>
    <w:rsid w:val="006D45A3"/>
    <w:rsid w:val="006E53E6"/>
    <w:rsid w:val="006F5B20"/>
    <w:rsid w:val="007067F8"/>
    <w:rsid w:val="007107C1"/>
    <w:rsid w:val="00713592"/>
    <w:rsid w:val="00722793"/>
    <w:rsid w:val="00740AA0"/>
    <w:rsid w:val="00742192"/>
    <w:rsid w:val="00747DAF"/>
    <w:rsid w:val="007512DA"/>
    <w:rsid w:val="007534DA"/>
    <w:rsid w:val="007605D0"/>
    <w:rsid w:val="00780AB0"/>
    <w:rsid w:val="007859AE"/>
    <w:rsid w:val="00786F1C"/>
    <w:rsid w:val="007B5C06"/>
    <w:rsid w:val="007C344E"/>
    <w:rsid w:val="007C7210"/>
    <w:rsid w:val="007E0F9D"/>
    <w:rsid w:val="008034BB"/>
    <w:rsid w:val="008261F3"/>
    <w:rsid w:val="00836A29"/>
    <w:rsid w:val="008427E3"/>
    <w:rsid w:val="00861383"/>
    <w:rsid w:val="00867C00"/>
    <w:rsid w:val="0087120C"/>
    <w:rsid w:val="0088040E"/>
    <w:rsid w:val="0088509F"/>
    <w:rsid w:val="008908A0"/>
    <w:rsid w:val="00890B4F"/>
    <w:rsid w:val="008945C6"/>
    <w:rsid w:val="008D7259"/>
    <w:rsid w:val="008E49B4"/>
    <w:rsid w:val="008E5AB5"/>
    <w:rsid w:val="00903BF0"/>
    <w:rsid w:val="009051CC"/>
    <w:rsid w:val="00911308"/>
    <w:rsid w:val="00926272"/>
    <w:rsid w:val="00932A36"/>
    <w:rsid w:val="00944F75"/>
    <w:rsid w:val="00962E43"/>
    <w:rsid w:val="00974CE1"/>
    <w:rsid w:val="00987A37"/>
    <w:rsid w:val="00994F5C"/>
    <w:rsid w:val="009B5152"/>
    <w:rsid w:val="009B6A83"/>
    <w:rsid w:val="009C1313"/>
    <w:rsid w:val="009C7A8D"/>
    <w:rsid w:val="009F33B9"/>
    <w:rsid w:val="00A1329F"/>
    <w:rsid w:val="00A2036C"/>
    <w:rsid w:val="00A415DF"/>
    <w:rsid w:val="00A45D43"/>
    <w:rsid w:val="00A503EA"/>
    <w:rsid w:val="00A63EDB"/>
    <w:rsid w:val="00A73764"/>
    <w:rsid w:val="00A906BF"/>
    <w:rsid w:val="00AB3C49"/>
    <w:rsid w:val="00AD1C9D"/>
    <w:rsid w:val="00AD5193"/>
    <w:rsid w:val="00AD55A3"/>
    <w:rsid w:val="00AE0E2F"/>
    <w:rsid w:val="00AF1987"/>
    <w:rsid w:val="00AF1A8B"/>
    <w:rsid w:val="00AF5781"/>
    <w:rsid w:val="00AF5924"/>
    <w:rsid w:val="00AF6769"/>
    <w:rsid w:val="00AF7413"/>
    <w:rsid w:val="00B224A3"/>
    <w:rsid w:val="00B26BAC"/>
    <w:rsid w:val="00B27180"/>
    <w:rsid w:val="00B33B95"/>
    <w:rsid w:val="00B51CA4"/>
    <w:rsid w:val="00B66D60"/>
    <w:rsid w:val="00B6715A"/>
    <w:rsid w:val="00B87741"/>
    <w:rsid w:val="00B96847"/>
    <w:rsid w:val="00B96FD0"/>
    <w:rsid w:val="00BB06BF"/>
    <w:rsid w:val="00BC4819"/>
    <w:rsid w:val="00BC5728"/>
    <w:rsid w:val="00BD039A"/>
    <w:rsid w:val="00BF72C4"/>
    <w:rsid w:val="00C01C4B"/>
    <w:rsid w:val="00C04B60"/>
    <w:rsid w:val="00C16744"/>
    <w:rsid w:val="00C23509"/>
    <w:rsid w:val="00C36DE4"/>
    <w:rsid w:val="00C42D71"/>
    <w:rsid w:val="00C57B68"/>
    <w:rsid w:val="00C77C21"/>
    <w:rsid w:val="00C817A3"/>
    <w:rsid w:val="00C85679"/>
    <w:rsid w:val="00CB7945"/>
    <w:rsid w:val="00CC505B"/>
    <w:rsid w:val="00CD12E9"/>
    <w:rsid w:val="00CD2120"/>
    <w:rsid w:val="00CD28A3"/>
    <w:rsid w:val="00CD2946"/>
    <w:rsid w:val="00CD5D29"/>
    <w:rsid w:val="00D15D6E"/>
    <w:rsid w:val="00D24D0D"/>
    <w:rsid w:val="00D446DE"/>
    <w:rsid w:val="00D52FE9"/>
    <w:rsid w:val="00D53BE7"/>
    <w:rsid w:val="00D731C6"/>
    <w:rsid w:val="00D9040F"/>
    <w:rsid w:val="00D948C7"/>
    <w:rsid w:val="00DA1B37"/>
    <w:rsid w:val="00DB51D9"/>
    <w:rsid w:val="00DD73BF"/>
    <w:rsid w:val="00DE2295"/>
    <w:rsid w:val="00DE2E3F"/>
    <w:rsid w:val="00DE602B"/>
    <w:rsid w:val="00DE637C"/>
    <w:rsid w:val="00DF2FBF"/>
    <w:rsid w:val="00DF4417"/>
    <w:rsid w:val="00E04470"/>
    <w:rsid w:val="00E24D98"/>
    <w:rsid w:val="00E72599"/>
    <w:rsid w:val="00E77178"/>
    <w:rsid w:val="00E8458D"/>
    <w:rsid w:val="00E9493D"/>
    <w:rsid w:val="00EB12F1"/>
    <w:rsid w:val="00EB4DED"/>
    <w:rsid w:val="00EC1A64"/>
    <w:rsid w:val="00EC530D"/>
    <w:rsid w:val="00EC6B4D"/>
    <w:rsid w:val="00EE2611"/>
    <w:rsid w:val="00EE707E"/>
    <w:rsid w:val="00F124FF"/>
    <w:rsid w:val="00F21D48"/>
    <w:rsid w:val="00F22976"/>
    <w:rsid w:val="00F2508E"/>
    <w:rsid w:val="00F2567D"/>
    <w:rsid w:val="00F325F9"/>
    <w:rsid w:val="00F33C23"/>
    <w:rsid w:val="00F378C5"/>
    <w:rsid w:val="00F437B5"/>
    <w:rsid w:val="00F45218"/>
    <w:rsid w:val="00F65278"/>
    <w:rsid w:val="00F76596"/>
    <w:rsid w:val="00F86350"/>
    <w:rsid w:val="00F87E69"/>
    <w:rsid w:val="00FB4DF5"/>
    <w:rsid w:val="00FB6931"/>
    <w:rsid w:val="00FD3737"/>
    <w:rsid w:val="00FE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8C1CA3"/>
  <w15:docId w15:val="{B2708FFA-47B6-4969-A251-D5E416CA3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6847"/>
    <w:pPr>
      <w:jc w:val="both"/>
    </w:pPr>
    <w:rPr>
      <w:sz w:val="24"/>
      <w:szCs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6A07E3"/>
    <w:pPr>
      <w:jc w:val="left"/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7E3"/>
    <w:pPr>
      <w:keepNext/>
      <w:keepLines/>
      <w:spacing w:before="360" w:after="120" w:line="259" w:lineRule="auto"/>
      <w:outlineLvl w:val="1"/>
    </w:pPr>
    <w:rPr>
      <w:b/>
      <w:bCs/>
      <w:color w:val="000000"/>
      <w:sz w:val="26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707E"/>
    <w:pPr>
      <w:keepNext/>
      <w:keepLines/>
      <w:numPr>
        <w:ilvl w:val="2"/>
        <w:numId w:val="2"/>
      </w:numPr>
      <w:spacing w:before="200" w:line="259" w:lineRule="auto"/>
      <w:outlineLvl w:val="2"/>
    </w:pPr>
    <w:rPr>
      <w:rFonts w:ascii="Cambria" w:hAnsi="Cambria"/>
      <w:b/>
      <w:bCs/>
      <w:color w:val="000000"/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707E"/>
    <w:pPr>
      <w:keepNext/>
      <w:keepLines/>
      <w:numPr>
        <w:ilvl w:val="3"/>
        <w:numId w:val="2"/>
      </w:numPr>
      <w:spacing w:before="200" w:line="259" w:lineRule="auto"/>
      <w:outlineLvl w:val="3"/>
    </w:pPr>
    <w:rPr>
      <w:rFonts w:ascii="Cambria" w:hAnsi="Cambria"/>
      <w:b/>
      <w:bCs/>
      <w:i/>
      <w:iCs/>
      <w:color w:val="000000"/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707E"/>
    <w:pPr>
      <w:keepNext/>
      <w:keepLines/>
      <w:numPr>
        <w:ilvl w:val="4"/>
        <w:numId w:val="2"/>
      </w:numPr>
      <w:spacing w:before="200" w:line="259" w:lineRule="auto"/>
      <w:outlineLvl w:val="4"/>
    </w:pPr>
    <w:rPr>
      <w:rFonts w:ascii="Cambria" w:hAnsi="Cambria"/>
      <w:color w:val="17365D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707E"/>
    <w:pPr>
      <w:keepNext/>
      <w:keepLines/>
      <w:numPr>
        <w:ilvl w:val="5"/>
        <w:numId w:val="2"/>
      </w:numPr>
      <w:spacing w:before="200" w:line="259" w:lineRule="auto"/>
      <w:outlineLvl w:val="5"/>
    </w:pPr>
    <w:rPr>
      <w:rFonts w:ascii="Cambria" w:hAnsi="Cambria"/>
      <w:i/>
      <w:iCs/>
      <w:color w:val="17365D"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707E"/>
    <w:pPr>
      <w:keepNext/>
      <w:keepLines/>
      <w:numPr>
        <w:ilvl w:val="6"/>
        <w:numId w:val="2"/>
      </w:numPr>
      <w:spacing w:before="200" w:line="259" w:lineRule="auto"/>
      <w:outlineLvl w:val="6"/>
    </w:pPr>
    <w:rPr>
      <w:rFonts w:ascii="Cambria" w:hAnsi="Cambria"/>
      <w:i/>
      <w:iCs/>
      <w:color w:val="404040"/>
      <w:sz w:val="22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707E"/>
    <w:pPr>
      <w:keepNext/>
      <w:keepLines/>
      <w:numPr>
        <w:ilvl w:val="7"/>
        <w:numId w:val="2"/>
      </w:numPr>
      <w:spacing w:before="200" w:line="259" w:lineRule="auto"/>
      <w:outlineLvl w:val="7"/>
    </w:pPr>
    <w:rPr>
      <w:rFonts w:ascii="Cambria" w:hAnsi="Cambria"/>
      <w:color w:val="404040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707E"/>
    <w:pPr>
      <w:keepNext/>
      <w:keepLines/>
      <w:numPr>
        <w:ilvl w:val="8"/>
        <w:numId w:val="2"/>
      </w:numPr>
      <w:spacing w:before="200" w:line="259" w:lineRule="auto"/>
      <w:outlineLvl w:val="8"/>
    </w:pPr>
    <w:rPr>
      <w:rFonts w:ascii="Cambria" w:hAnsi="Cambria"/>
      <w:i/>
      <w:iCs/>
      <w:color w:val="40404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120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87120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7120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120C"/>
    <w:rPr>
      <w:sz w:val="24"/>
      <w:szCs w:val="24"/>
    </w:rPr>
  </w:style>
  <w:style w:type="paragraph" w:styleId="BalloonText">
    <w:name w:val="Balloon Text"/>
    <w:basedOn w:val="Normal"/>
    <w:link w:val="BalloonTextChar"/>
    <w:rsid w:val="008712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7120C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87120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7120C"/>
  </w:style>
  <w:style w:type="character" w:styleId="EndnoteReference">
    <w:name w:val="endnote reference"/>
    <w:basedOn w:val="DefaultParagraphFont"/>
    <w:rsid w:val="0087120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94F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4F5C"/>
  </w:style>
  <w:style w:type="character" w:styleId="FootnoteReference">
    <w:name w:val="footnote reference"/>
    <w:basedOn w:val="DefaultParagraphFont"/>
    <w:uiPriority w:val="99"/>
    <w:unhideWhenUsed/>
    <w:rsid w:val="00994F5C"/>
    <w:rPr>
      <w:vertAlign w:val="superscript"/>
    </w:rPr>
  </w:style>
  <w:style w:type="character" w:styleId="Hyperlink">
    <w:name w:val="Hyperlink"/>
    <w:rsid w:val="00E24D9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9493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07E3"/>
    <w:rPr>
      <w:b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A07E3"/>
    <w:rPr>
      <w:b/>
      <w:bCs/>
      <w:color w:val="000000"/>
      <w:sz w:val="26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707E"/>
    <w:rPr>
      <w:rFonts w:ascii="Cambria" w:hAnsi="Cambria"/>
      <w:b/>
      <w:bCs/>
      <w:color w:val="000000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707E"/>
    <w:rPr>
      <w:rFonts w:ascii="Cambria" w:hAnsi="Cambria"/>
      <w:b/>
      <w:bCs/>
      <w:i/>
      <w:iCs/>
      <w:color w:val="000000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707E"/>
    <w:rPr>
      <w:rFonts w:ascii="Cambria" w:hAnsi="Cambria"/>
      <w:color w:val="17365D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707E"/>
    <w:rPr>
      <w:rFonts w:ascii="Cambria" w:hAnsi="Cambria"/>
      <w:i/>
      <w:iCs/>
      <w:color w:val="17365D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707E"/>
    <w:rPr>
      <w:rFonts w:ascii="Cambria" w:hAnsi="Cambria"/>
      <w:i/>
      <w:iCs/>
      <w:color w:val="404040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707E"/>
    <w:rPr>
      <w:rFonts w:ascii="Cambria" w:hAnsi="Cambria"/>
      <w:color w:val="40404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707E"/>
    <w:rPr>
      <w:rFonts w:ascii="Cambria" w:hAnsi="Cambria"/>
      <w:i/>
      <w:iCs/>
      <w:color w:val="40404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A07E3"/>
    <w:pPr>
      <w:spacing w:after="120"/>
      <w:jc w:val="center"/>
    </w:pPr>
    <w:rPr>
      <w:b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A07E3"/>
    <w:rPr>
      <w:b/>
      <w:sz w:val="40"/>
      <w:szCs w:val="40"/>
    </w:rPr>
  </w:style>
  <w:style w:type="character" w:styleId="SubtleEmphasis">
    <w:name w:val="Subtle Emphasis"/>
    <w:basedOn w:val="DefaultParagraphFont"/>
    <w:uiPriority w:val="19"/>
    <w:qFormat/>
    <w:rsid w:val="00EC1A64"/>
    <w:rPr>
      <w:i/>
      <w:iCs/>
      <w:color w:val="auto"/>
    </w:rPr>
  </w:style>
  <w:style w:type="character" w:styleId="Strong">
    <w:name w:val="Strong"/>
    <w:basedOn w:val="DefaultParagraphFont"/>
    <w:qFormat/>
    <w:rsid w:val="00EC1A64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6A07E3"/>
    <w:pPr>
      <w:jc w:val="center"/>
    </w:pPr>
    <w:rPr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6A07E3"/>
    <w:rPr>
      <w:b/>
      <w:sz w:val="32"/>
      <w:szCs w:val="32"/>
    </w:rPr>
  </w:style>
  <w:style w:type="table" w:styleId="TableGrid">
    <w:name w:val="Table Grid"/>
    <w:basedOn w:val="TableNormal"/>
    <w:rsid w:val="00D948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atlap-szoveg">
    <w:name w:val="Adatlap-szoveg"/>
    <w:basedOn w:val="Normal"/>
    <w:rsid w:val="00232C0C"/>
    <w:pPr>
      <w:spacing w:before="120" w:after="120"/>
    </w:pPr>
    <w:rPr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2F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B8094A-5C15-4FDD-92A8-DECA2F2CC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16</Words>
  <Characters>80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Pályázati felhívás</vt:lpstr>
      <vt:lpstr>Pályázati felhívás</vt:lpstr>
    </vt:vector>
  </TitlesOfParts>
  <Company>BME - MIT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lyázati felhívás</dc:title>
  <dc:creator>Jobbágy Ákos</dc:creator>
  <cp:lastModifiedBy>Check</cp:lastModifiedBy>
  <cp:revision>12</cp:revision>
  <cp:lastPrinted>2020-07-06T13:42:00Z</cp:lastPrinted>
  <dcterms:created xsi:type="dcterms:W3CDTF">2022-07-18T10:50:00Z</dcterms:created>
  <dcterms:modified xsi:type="dcterms:W3CDTF">2022-12-25T19:55:00Z</dcterms:modified>
</cp:coreProperties>
</file>